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5B7BD" w14:textId="240BE86E" w:rsidR="003B3286" w:rsidRPr="00294227" w:rsidRDefault="003B3286" w:rsidP="003B3286">
      <w:pPr>
        <w:pStyle w:val="lfej"/>
        <w:jc w:val="right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294227">
        <w:rPr>
          <w:rFonts w:ascii="Times New Roman" w:hAnsi="Times New Roman" w:cs="Times New Roman"/>
          <w:b/>
          <w:bCs/>
          <w:iCs/>
          <w:sz w:val="24"/>
          <w:szCs w:val="24"/>
        </w:rPr>
        <w:t>2. számú melléklet</w:t>
      </w:r>
    </w:p>
    <w:p w14:paraId="0424FF95" w14:textId="3FA4C065" w:rsidR="002B1A50" w:rsidRPr="00294227" w:rsidRDefault="002B1A50" w:rsidP="002B1A50">
      <w:pPr>
        <w:pStyle w:val="lfej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94227">
        <w:rPr>
          <w:rFonts w:ascii="Times New Roman" w:hAnsi="Times New Roman" w:cs="Times New Roman"/>
          <w:i/>
          <w:sz w:val="24"/>
          <w:szCs w:val="24"/>
        </w:rPr>
        <w:t>PÉCSI TUDOMÁNYEGYETEM ÁLLAM- ÉS JOGTUDOMÁNYI KAR</w:t>
      </w:r>
    </w:p>
    <w:p w14:paraId="1A6D9FF8" w14:textId="6A1C8788" w:rsidR="002B1A50" w:rsidRPr="00294227" w:rsidRDefault="002B1A50" w:rsidP="002B1A50">
      <w:pPr>
        <w:pStyle w:val="lfej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94227">
        <w:rPr>
          <w:rFonts w:ascii="Times New Roman" w:hAnsi="Times New Roman" w:cs="Times New Roman"/>
          <w:i/>
          <w:sz w:val="24"/>
          <w:szCs w:val="24"/>
        </w:rPr>
        <w:t>KARI TANULMÁNYI BIZOTTSÁG</w:t>
      </w:r>
    </w:p>
    <w:p w14:paraId="7A9EA057" w14:textId="7B8E958A" w:rsidR="002B1A50" w:rsidRPr="00294227" w:rsidRDefault="002B1A50" w:rsidP="002B1A50">
      <w:pPr>
        <w:pStyle w:val="lfej"/>
        <w:jc w:val="center"/>
        <w:rPr>
          <w:rFonts w:ascii="Times New Roman" w:hAnsi="Times New Roman" w:cs="Times New Roman"/>
          <w:i/>
          <w:caps/>
          <w:sz w:val="24"/>
          <w:szCs w:val="24"/>
        </w:rPr>
      </w:pPr>
      <w:r w:rsidRPr="00294227">
        <w:rPr>
          <w:rFonts w:ascii="Times New Roman" w:hAnsi="Times New Roman" w:cs="Times New Roman"/>
          <w:i/>
          <w:caps/>
          <w:sz w:val="24"/>
          <w:szCs w:val="24"/>
        </w:rPr>
        <w:t xml:space="preserve">Részismereti hallgatói jogviszony létesítése </w:t>
      </w:r>
      <w:r w:rsidRPr="00294227">
        <w:rPr>
          <w:rFonts w:ascii="Times New Roman" w:hAnsi="Times New Roman" w:cs="Times New Roman"/>
          <w:i/>
          <w:sz w:val="24"/>
          <w:szCs w:val="24"/>
        </w:rPr>
        <w:t xml:space="preserve">IRÁNTI KÉRELEM </w:t>
      </w:r>
    </w:p>
    <w:tbl>
      <w:tblPr>
        <w:tblpPr w:leftFromText="141" w:rightFromText="141" w:vertAnchor="text" w:horzAnchor="margin" w:tblpY="58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00"/>
        <w:gridCol w:w="1175"/>
        <w:gridCol w:w="3879"/>
      </w:tblGrid>
      <w:tr w:rsidR="00B50D56" w:rsidRPr="00294227" w14:paraId="320B8944" w14:textId="77777777" w:rsidTr="00B50D56">
        <w:trPr>
          <w:trHeight w:val="583"/>
        </w:trPr>
        <w:tc>
          <w:tcPr>
            <w:tcW w:w="39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</w:tcPr>
          <w:p w14:paraId="5F7BC276" w14:textId="1772CC89" w:rsidR="00B50D56" w:rsidRPr="00294227" w:rsidRDefault="00B50D56" w:rsidP="00B50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Tanulmányi Bizottsághoz érkezett*:</w:t>
            </w:r>
          </w:p>
        </w:tc>
        <w:tc>
          <w:tcPr>
            <w:tcW w:w="1175" w:type="dxa"/>
            <w:vMerge w:val="restart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29E017C3" w14:textId="77777777" w:rsidR="00B50D56" w:rsidRPr="00294227" w:rsidRDefault="00B50D56" w:rsidP="00B50D56">
            <w:pPr>
              <w:tabs>
                <w:tab w:val="left" w:pos="70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3879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D9D9D9"/>
          </w:tcPr>
          <w:p w14:paraId="14FC6717" w14:textId="77777777" w:rsidR="00B50D56" w:rsidRPr="00294227" w:rsidRDefault="00B50D56" w:rsidP="00B50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Tanulmányi Osztályra érkezett*:</w:t>
            </w:r>
          </w:p>
        </w:tc>
      </w:tr>
      <w:tr w:rsidR="00B50D56" w:rsidRPr="00294227" w14:paraId="25DB10A6" w14:textId="77777777" w:rsidTr="00B50D56">
        <w:trPr>
          <w:trHeight w:val="619"/>
        </w:trPr>
        <w:tc>
          <w:tcPr>
            <w:tcW w:w="390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9DBA1C" w14:textId="77777777" w:rsidR="00B50D56" w:rsidRPr="00294227" w:rsidRDefault="00B50D56" w:rsidP="00B50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1175" w:type="dxa"/>
            <w:vMerge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60F9BE27" w14:textId="77777777" w:rsidR="00B50D56" w:rsidRPr="00294227" w:rsidRDefault="00B50D56" w:rsidP="00B50D56">
            <w:pPr>
              <w:tabs>
                <w:tab w:val="left" w:pos="705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3879" w:type="dxa"/>
            <w:tcBorders>
              <w:left w:val="single" w:sz="18" w:space="0" w:color="auto"/>
            </w:tcBorders>
            <w:shd w:val="clear" w:color="auto" w:fill="D9D9D9"/>
          </w:tcPr>
          <w:p w14:paraId="6800D347" w14:textId="77777777" w:rsidR="00B50D56" w:rsidRPr="00294227" w:rsidRDefault="00B50D56" w:rsidP="00B50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Iktatószám*:</w:t>
            </w:r>
          </w:p>
          <w:p w14:paraId="02B64754" w14:textId="705A9292" w:rsidR="00B50D56" w:rsidRPr="00294227" w:rsidRDefault="00B50D56" w:rsidP="00B50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 xml:space="preserve">                   …</w:t>
            </w:r>
            <w:proofErr w:type="gramStart"/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…….</w:t>
            </w:r>
            <w:proofErr w:type="gramEnd"/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 xml:space="preserve">/20….../TB/… </w:t>
            </w:r>
          </w:p>
        </w:tc>
      </w:tr>
    </w:tbl>
    <w:tbl>
      <w:tblPr>
        <w:tblpPr w:leftFromText="141" w:rightFromText="141" w:vertAnchor="page" w:horzAnchor="margin" w:tblpY="4225"/>
        <w:tblW w:w="91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  <w:insideV w:val="single" w:sz="1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B50D56" w:rsidRPr="00294227" w14:paraId="18B8ED74" w14:textId="77777777" w:rsidTr="006B0CB7">
        <w:trPr>
          <w:trHeight w:val="324"/>
        </w:trPr>
        <w:tc>
          <w:tcPr>
            <w:tcW w:w="9142" w:type="dxa"/>
            <w:gridSpan w:val="2"/>
          </w:tcPr>
          <w:p w14:paraId="44700692" w14:textId="180E7C29" w:rsidR="00B50D56" w:rsidRPr="00294227" w:rsidRDefault="001A4133" w:rsidP="006B0C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>JELENTKEZŐ</w:t>
            </w:r>
            <w:r w:rsidR="00B50D56"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 xml:space="preserve"> ADATAI</w:t>
            </w:r>
          </w:p>
        </w:tc>
      </w:tr>
      <w:tr w:rsidR="00B50D56" w:rsidRPr="00294227" w14:paraId="35DCBA99" w14:textId="77777777" w:rsidTr="006B0CB7">
        <w:trPr>
          <w:trHeight w:val="387"/>
        </w:trPr>
        <w:tc>
          <w:tcPr>
            <w:tcW w:w="4571" w:type="dxa"/>
          </w:tcPr>
          <w:p w14:paraId="097A2986" w14:textId="77777777" w:rsidR="00B50D56" w:rsidRPr="00294227" w:rsidRDefault="00B50D56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 xml:space="preserve">Név:  </w:t>
            </w:r>
          </w:p>
          <w:p w14:paraId="2E97BDDE" w14:textId="77777777" w:rsidR="00B50D56" w:rsidRPr="00294227" w:rsidRDefault="00B50D56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4571" w:type="dxa"/>
          </w:tcPr>
          <w:p w14:paraId="6DF046E5" w14:textId="63FD84B4" w:rsidR="00B50D56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Születési név:</w:t>
            </w:r>
          </w:p>
        </w:tc>
      </w:tr>
      <w:tr w:rsidR="00B50D56" w:rsidRPr="00294227" w14:paraId="5CCA6B7B" w14:textId="77777777" w:rsidTr="006B0CB7">
        <w:trPr>
          <w:trHeight w:val="387"/>
        </w:trPr>
        <w:tc>
          <w:tcPr>
            <w:tcW w:w="4571" w:type="dxa"/>
          </w:tcPr>
          <w:p w14:paraId="406949A7" w14:textId="77777777" w:rsidR="00D25580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Anyja neve</w:t>
            </w:r>
            <w:r w:rsidR="00A5740D"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:</w:t>
            </w:r>
          </w:p>
          <w:p w14:paraId="4D37CB0B" w14:textId="08DDCF60" w:rsidR="00A5740D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4571" w:type="dxa"/>
          </w:tcPr>
          <w:p w14:paraId="58E63E19" w14:textId="77777777" w:rsidR="00D25580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Születési hely, idő:</w:t>
            </w:r>
          </w:p>
          <w:p w14:paraId="70753DA2" w14:textId="223B52DA" w:rsidR="00A5740D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B50D56" w:rsidRPr="00294227" w14:paraId="1FB4BB07" w14:textId="77777777" w:rsidTr="006B0CB7">
        <w:trPr>
          <w:trHeight w:val="387"/>
        </w:trPr>
        <w:tc>
          <w:tcPr>
            <w:tcW w:w="4571" w:type="dxa"/>
          </w:tcPr>
          <w:p w14:paraId="758FC4A6" w14:textId="77777777" w:rsidR="00B50D56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Állampolgárság:</w:t>
            </w:r>
          </w:p>
          <w:p w14:paraId="3F316247" w14:textId="13E93B2C" w:rsidR="00A5740D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4571" w:type="dxa"/>
          </w:tcPr>
          <w:p w14:paraId="48685E76" w14:textId="66FCBCA4" w:rsidR="00B50D56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Személyi igazolvány száma:</w:t>
            </w:r>
          </w:p>
          <w:p w14:paraId="64941349" w14:textId="0C26D28F" w:rsidR="00A5740D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6961F3" w:rsidRPr="00294227" w14:paraId="4505AB8D" w14:textId="77777777" w:rsidTr="006B0CB7">
        <w:trPr>
          <w:trHeight w:val="387"/>
        </w:trPr>
        <w:tc>
          <w:tcPr>
            <w:tcW w:w="4571" w:type="dxa"/>
          </w:tcPr>
          <w:p w14:paraId="7B75D418" w14:textId="6529380C" w:rsidR="006961F3" w:rsidRPr="00294227" w:rsidRDefault="00F63ACF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Álla</w:t>
            </w:r>
            <w:r w:rsidR="00BA1E1D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dó l</w:t>
            </w:r>
            <w:r w:rsidR="006961F3"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akcím:</w:t>
            </w:r>
          </w:p>
          <w:p w14:paraId="71914C92" w14:textId="77777777" w:rsidR="006961F3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4571" w:type="dxa"/>
          </w:tcPr>
          <w:p w14:paraId="6E33670F" w14:textId="39E4F046" w:rsidR="006961F3" w:rsidRPr="00294227" w:rsidRDefault="00A5740D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Értesítési cím (</w:t>
            </w:r>
            <w:r w:rsidR="00F63ACF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amennyiben</w:t>
            </w: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 xml:space="preserve"> eltérő):</w:t>
            </w:r>
          </w:p>
        </w:tc>
      </w:tr>
      <w:tr w:rsidR="006961F3" w:rsidRPr="00294227" w14:paraId="36E35BE2" w14:textId="77777777" w:rsidTr="006B0CB7">
        <w:trPr>
          <w:trHeight w:val="387"/>
        </w:trPr>
        <w:tc>
          <w:tcPr>
            <w:tcW w:w="4571" w:type="dxa"/>
          </w:tcPr>
          <w:p w14:paraId="79F7FF95" w14:textId="77777777" w:rsidR="006961F3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E-mail:</w:t>
            </w:r>
          </w:p>
          <w:p w14:paraId="2CB495EC" w14:textId="77777777" w:rsidR="006961F3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4571" w:type="dxa"/>
          </w:tcPr>
          <w:p w14:paraId="3A150126" w14:textId="77777777" w:rsidR="006961F3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Telefonszám:</w:t>
            </w:r>
          </w:p>
          <w:p w14:paraId="26E83FC6" w14:textId="77777777" w:rsidR="006961F3" w:rsidRPr="00294227" w:rsidRDefault="006961F3" w:rsidP="006B0C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</w:tbl>
    <w:p w14:paraId="2E7B7567" w14:textId="77777777" w:rsidR="00B34682" w:rsidRDefault="00B34682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DE7975" w14:textId="77777777" w:rsidR="007A4B01" w:rsidRPr="00294227" w:rsidRDefault="007A4B01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82CBB0" w14:textId="77777777" w:rsidR="00DD706D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DB46669" w14:textId="77777777" w:rsidR="007A4B01" w:rsidRPr="00294227" w:rsidRDefault="007A4B01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92" w:type="dxa"/>
        <w:tblInd w:w="-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92"/>
      </w:tblGrid>
      <w:tr w:rsidR="00C87D00" w:rsidRPr="00294227" w14:paraId="72E159BB" w14:textId="77777777" w:rsidTr="00E4112D">
        <w:trPr>
          <w:trHeight w:val="324"/>
        </w:trPr>
        <w:tc>
          <w:tcPr>
            <w:tcW w:w="9192" w:type="dxa"/>
            <w:tcBorders>
              <w:bottom w:val="single" w:sz="8" w:space="0" w:color="auto"/>
            </w:tcBorders>
          </w:tcPr>
          <w:p w14:paraId="149D5562" w14:textId="50B83F67" w:rsidR="00C87D00" w:rsidRPr="00294227" w:rsidRDefault="00C87D00" w:rsidP="00C87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>VÉGZETTSÉGEIM ADATAI:</w:t>
            </w:r>
          </w:p>
        </w:tc>
      </w:tr>
      <w:tr w:rsidR="00C87D00" w:rsidRPr="00294227" w14:paraId="045F4F0F" w14:textId="77777777" w:rsidTr="00E4112D">
        <w:trPr>
          <w:trHeight w:val="511"/>
        </w:trPr>
        <w:tc>
          <w:tcPr>
            <w:tcW w:w="9192" w:type="dxa"/>
            <w:tcBorders>
              <w:top w:val="single" w:sz="8" w:space="0" w:color="auto"/>
              <w:bottom w:val="single" w:sz="8" w:space="0" w:color="auto"/>
            </w:tcBorders>
          </w:tcPr>
          <w:p w14:paraId="4A3C3F90" w14:textId="7FACA59E" w:rsidR="00C87D00" w:rsidRPr="00294227" w:rsidRDefault="00DE0B49" w:rsidP="00C87D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Végzettség szintje (középfokú/felsőfokú):</w:t>
            </w:r>
          </w:p>
        </w:tc>
      </w:tr>
      <w:tr w:rsidR="00C87D00" w:rsidRPr="00294227" w14:paraId="62FA7A8E" w14:textId="77777777" w:rsidTr="00E4112D">
        <w:trPr>
          <w:trHeight w:val="511"/>
        </w:trPr>
        <w:tc>
          <w:tcPr>
            <w:tcW w:w="9192" w:type="dxa"/>
            <w:tcBorders>
              <w:top w:val="single" w:sz="8" w:space="0" w:color="auto"/>
              <w:bottom w:val="single" w:sz="8" w:space="0" w:color="auto"/>
            </w:tcBorders>
          </w:tcPr>
          <w:p w14:paraId="57689A76" w14:textId="352AB23B" w:rsidR="00C87D00" w:rsidRPr="00294227" w:rsidRDefault="00DE0B49" w:rsidP="00C87D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Intézmény neve:</w:t>
            </w:r>
          </w:p>
        </w:tc>
      </w:tr>
      <w:tr w:rsidR="00C87D00" w:rsidRPr="00294227" w14:paraId="3294B235" w14:textId="77777777" w:rsidTr="00E4112D">
        <w:trPr>
          <w:trHeight w:val="511"/>
        </w:trPr>
        <w:tc>
          <w:tcPr>
            <w:tcW w:w="9192" w:type="dxa"/>
            <w:tcBorders>
              <w:top w:val="single" w:sz="8" w:space="0" w:color="auto"/>
              <w:bottom w:val="single" w:sz="8" w:space="0" w:color="auto"/>
            </w:tcBorders>
          </w:tcPr>
          <w:p w14:paraId="3E3C83AF" w14:textId="391DE8FC" w:rsidR="00C87D00" w:rsidRPr="00294227" w:rsidRDefault="00DE0B49" w:rsidP="00C87D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Szak</w:t>
            </w:r>
            <w:r w:rsidR="00D60ECE"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 xml:space="preserve"> (felsőfokú végzettség esetén):</w:t>
            </w:r>
          </w:p>
        </w:tc>
      </w:tr>
      <w:tr w:rsidR="00DE0B49" w:rsidRPr="00294227" w14:paraId="2EE0B6A6" w14:textId="77777777" w:rsidTr="00E4112D">
        <w:trPr>
          <w:trHeight w:val="511"/>
        </w:trPr>
        <w:tc>
          <w:tcPr>
            <w:tcW w:w="9192" w:type="dxa"/>
            <w:tcBorders>
              <w:top w:val="single" w:sz="8" w:space="0" w:color="auto"/>
              <w:bottom w:val="single" w:sz="8" w:space="0" w:color="auto"/>
            </w:tcBorders>
          </w:tcPr>
          <w:p w14:paraId="3CFD0597" w14:textId="77777777" w:rsidR="00DE0B49" w:rsidRPr="00294227" w:rsidRDefault="00DE0B49" w:rsidP="00C87D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Felsőfokú végzettség szintje (</w:t>
            </w:r>
            <w:r w:rsidR="003A388F"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pl. felsőfokú szakképzés, főiskola/BA, egyetem/MA)</w:t>
            </w:r>
            <w:r w:rsidR="00D60ECE" w:rsidRPr="00294227"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  <w:t>:</w:t>
            </w:r>
          </w:p>
          <w:p w14:paraId="3A2815FF" w14:textId="0475F9CE" w:rsidR="00D60ECE" w:rsidRPr="00294227" w:rsidRDefault="00D60ECE" w:rsidP="00C87D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</w:tbl>
    <w:p w14:paraId="1873194F" w14:textId="44A73DA8" w:rsidR="00DD706D" w:rsidRPr="00BA1E1D" w:rsidRDefault="00D60ECE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A1E1D">
        <w:rPr>
          <w:rFonts w:ascii="Times New Roman" w:hAnsi="Times New Roman" w:cs="Times New Roman"/>
          <w:i/>
          <w:iCs/>
          <w:sz w:val="24"/>
          <w:szCs w:val="24"/>
        </w:rPr>
        <w:t>(több végzettség esetén a cellák értelemszerűen bővíthetőek)</w:t>
      </w:r>
    </w:p>
    <w:p w14:paraId="68019842" w14:textId="77777777" w:rsidR="00DD706D" w:rsidRDefault="00DD706D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05EED2" w14:textId="77777777" w:rsidR="007A4B01" w:rsidRDefault="007A4B01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06138D" w14:textId="77777777" w:rsidR="007A4B01" w:rsidRDefault="007A4B01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D1CFE0" w14:textId="77777777" w:rsidR="007A4B01" w:rsidRPr="00294227" w:rsidRDefault="007A4B01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89219B" w14:textId="77777777" w:rsidR="007C0A95" w:rsidRPr="00294227" w:rsidRDefault="007C0A95" w:rsidP="007C0A95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94227">
        <w:rPr>
          <w:rFonts w:ascii="Times New Roman" w:hAnsi="Times New Roman" w:cs="Times New Roman"/>
          <w:sz w:val="24"/>
          <w:szCs w:val="24"/>
        </w:rPr>
        <w:t xml:space="preserve">Alulírott __________________________________________(név) ezúton kérelmezem számomra részismereti jogviszony lehetőségének biztosítását, </w:t>
      </w:r>
      <w:r w:rsidRPr="00294227">
        <w:rPr>
          <w:rFonts w:ascii="Times New Roman" w:hAnsi="Times New Roman" w:cs="Times New Roman"/>
          <w:b/>
          <w:sz w:val="24"/>
          <w:szCs w:val="24"/>
        </w:rPr>
        <w:t>nappali/levelező</w:t>
      </w:r>
      <w:r w:rsidRPr="00294227">
        <w:rPr>
          <w:rFonts w:ascii="Times New Roman" w:hAnsi="Times New Roman" w:cs="Times New Roman"/>
          <w:sz w:val="24"/>
          <w:szCs w:val="24"/>
        </w:rPr>
        <w:t xml:space="preserve"> munkarendben</w:t>
      </w:r>
    </w:p>
    <w:p w14:paraId="6F429633" w14:textId="1891C75A" w:rsidR="007C0A95" w:rsidRPr="00F63ACF" w:rsidRDefault="007C0A95" w:rsidP="00F63ACF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94227">
        <w:rPr>
          <w:rFonts w:ascii="Times New Roman" w:hAnsi="Times New Roman" w:cs="Times New Roman"/>
          <w:sz w:val="24"/>
          <w:szCs w:val="24"/>
        </w:rPr>
        <w:t>(</w:t>
      </w:r>
      <w:r w:rsidRPr="00294227">
        <w:rPr>
          <w:rFonts w:ascii="Times New Roman" w:hAnsi="Times New Roman" w:cs="Times New Roman"/>
          <w:i/>
          <w:iCs/>
          <w:sz w:val="24"/>
          <w:szCs w:val="24"/>
        </w:rPr>
        <w:t>a megfelelő aláhúzandó</w:t>
      </w:r>
      <w:r w:rsidRPr="00294227">
        <w:rPr>
          <w:rFonts w:ascii="Times New Roman" w:hAnsi="Times New Roman" w:cs="Times New Roman"/>
          <w:sz w:val="24"/>
          <w:szCs w:val="24"/>
        </w:rPr>
        <w:t>) a Pécsi Tudományegyetem Állam- és Jogtudományi Karán.</w:t>
      </w:r>
    </w:p>
    <w:p w14:paraId="699731B8" w14:textId="77777777" w:rsidR="007C0A95" w:rsidRDefault="007C0A95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454299" w14:textId="2618B429" w:rsidR="007A4B01" w:rsidRDefault="007A4B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CC454CD" w14:textId="77777777" w:rsidR="007A4B01" w:rsidRPr="00294227" w:rsidRDefault="007A4B01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192" w:type="dxa"/>
        <w:tblInd w:w="-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95"/>
        <w:gridCol w:w="6897"/>
      </w:tblGrid>
      <w:tr w:rsidR="00D90871" w:rsidRPr="00294227" w14:paraId="074A0AF1" w14:textId="77777777" w:rsidTr="00104313">
        <w:trPr>
          <w:trHeight w:val="324"/>
        </w:trPr>
        <w:tc>
          <w:tcPr>
            <w:tcW w:w="9192" w:type="dxa"/>
            <w:gridSpan w:val="2"/>
            <w:tcBorders>
              <w:bottom w:val="single" w:sz="8" w:space="0" w:color="auto"/>
            </w:tcBorders>
          </w:tcPr>
          <w:p w14:paraId="421EAE27" w14:textId="77777777" w:rsidR="00D90871" w:rsidRPr="00294227" w:rsidRDefault="00D90871" w:rsidP="001043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 xml:space="preserve">A részismereti képzés </w:t>
            </w:r>
            <w:r w:rsidR="00571108"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>I. félévében felvenni kívánt kurzusok</w:t>
            </w:r>
            <w:r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>:</w:t>
            </w:r>
          </w:p>
          <w:p w14:paraId="48752222" w14:textId="36CC2C99" w:rsidR="00571108" w:rsidRPr="00294227" w:rsidRDefault="00571108" w:rsidP="001043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</w:pPr>
            <w:r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 xml:space="preserve">(Kérem </w:t>
            </w:r>
            <w:r w:rsidR="002F6110"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>az 1/2023. (VII. 21.) számú dékáni utasítás 1. számú mellékletében foglalt kínálat, valamint az alábbi honlapokon található információk alapján</w:t>
            </w:r>
            <w:r w:rsidR="00E313E4"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 xml:space="preserve">, </w:t>
            </w:r>
            <w:r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>sorolja fel a felvenni kívánt kurzusok</w:t>
            </w:r>
            <w:r w:rsidR="007A4B01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 xml:space="preserve"> kódját és</w:t>
            </w:r>
            <w:r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 xml:space="preserve"> nevét</w:t>
            </w:r>
            <w:r w:rsidR="00E313E4" w:rsidRPr="00294227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  <w:t>:</w:t>
            </w:r>
          </w:p>
          <w:p w14:paraId="7586E389" w14:textId="1F867598" w:rsidR="00E313E4" w:rsidRPr="00294227" w:rsidRDefault="00E26D22" w:rsidP="001043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hu-HU"/>
              </w:rPr>
            </w:pPr>
            <w:hyperlink r:id="rId10" w:history="1">
              <w:r w:rsidR="00E313E4" w:rsidRPr="00294227">
                <w:rPr>
                  <w:rStyle w:val="Hiperhivatkozs"/>
                  <w:rFonts w:ascii="Times New Roman" w:eastAsia="Times New Roman" w:hAnsi="Times New Roman" w:cs="Times New Roman"/>
                  <w:bCs/>
                  <w:i/>
                  <w:iCs/>
                  <w:sz w:val="24"/>
                  <w:szCs w:val="24"/>
                  <w:lang w:eastAsia="hu-HU"/>
                </w:rPr>
                <w:t>https://ajk.pte.hu/hu/hallgatoknak/jogasz-osztatlan-nappali/2019-2020-tanevtol/tantargyak</w:t>
              </w:r>
            </w:hyperlink>
          </w:p>
          <w:p w14:paraId="1B6B1243" w14:textId="77777777" w:rsidR="007C4CE3" w:rsidRDefault="00E26D22" w:rsidP="007C4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</w:pPr>
            <w:hyperlink r:id="rId11" w:history="1">
              <w:r w:rsidR="00E313E4" w:rsidRPr="00294227">
                <w:rPr>
                  <w:rStyle w:val="Hiperhivatkozs"/>
                  <w:rFonts w:ascii="Times New Roman" w:eastAsia="Times New Roman" w:hAnsi="Times New Roman" w:cs="Times New Roman"/>
                  <w:bCs/>
                  <w:i/>
                  <w:iCs/>
                  <w:sz w:val="24"/>
                  <w:szCs w:val="24"/>
                  <w:lang w:eastAsia="hu-HU"/>
                </w:rPr>
                <w:t>https://ajk.pte.hu/hu/hallgatoknak/jogasz-osztatlan-levelezo/2020-2021-tanevtol/tantargyak</w:t>
              </w:r>
            </w:hyperlink>
            <w:r w:rsidR="00E313E4" w:rsidRPr="0029422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hu-HU"/>
              </w:rPr>
              <w:t xml:space="preserve"> </w:t>
            </w:r>
          </w:p>
          <w:p w14:paraId="277D26E6" w14:textId="71C4868F" w:rsidR="007C4CE3" w:rsidRPr="007C4CE3" w:rsidRDefault="007C4CE3" w:rsidP="007C4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8"/>
                <w:szCs w:val="8"/>
                <w:lang w:eastAsia="hu-HU"/>
              </w:rPr>
            </w:pPr>
          </w:p>
        </w:tc>
      </w:tr>
      <w:tr w:rsidR="007A4B01" w:rsidRPr="00294227" w14:paraId="1478D807" w14:textId="77777777" w:rsidTr="007A4B01">
        <w:trPr>
          <w:trHeight w:val="319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702D5CA6" w14:textId="66580AA2" w:rsidR="007A4B01" w:rsidRPr="007A4B01" w:rsidRDefault="007A4B01" w:rsidP="007A4B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</w:pPr>
            <w:r w:rsidRPr="007A4B0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KÓD</w:t>
            </w: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3E927AAB" w14:textId="10EA08DB" w:rsidR="007A4B01" w:rsidRPr="007A4B01" w:rsidRDefault="007A4B01" w:rsidP="007A4B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</w:pPr>
            <w:r w:rsidRPr="007A4B0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NÉV</w:t>
            </w:r>
          </w:p>
        </w:tc>
      </w:tr>
      <w:tr w:rsidR="007A4B01" w:rsidRPr="00294227" w14:paraId="6C13E76B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77277DD7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7B043937" w14:textId="745EE296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7A4B01" w:rsidRPr="00294227" w14:paraId="25EFFEC3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148C9289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52A1D833" w14:textId="713B8C91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7A4B01" w:rsidRPr="00294227" w14:paraId="3F95BE3D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71E13AF2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689F3A8A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7A4B01" w:rsidRPr="00294227" w14:paraId="58B017D8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1DD81806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061E6FB5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7A4B01" w:rsidRPr="00294227" w14:paraId="5CA11694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5C492FB0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7EB764C0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  <w:tr w:rsidR="007A4B01" w:rsidRPr="00294227" w14:paraId="11628EE2" w14:textId="77777777" w:rsidTr="007A4B01">
        <w:trPr>
          <w:trHeight w:val="511"/>
        </w:trPr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</w:tcPr>
          <w:p w14:paraId="5C4A03F0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  <w:tc>
          <w:tcPr>
            <w:tcW w:w="6897" w:type="dxa"/>
            <w:tcBorders>
              <w:top w:val="single" w:sz="8" w:space="0" w:color="auto"/>
              <w:bottom w:val="single" w:sz="8" w:space="0" w:color="auto"/>
            </w:tcBorders>
          </w:tcPr>
          <w:p w14:paraId="1E85E302" w14:textId="77777777" w:rsidR="007A4B01" w:rsidRPr="00294227" w:rsidRDefault="007A4B01" w:rsidP="001043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</w:p>
        </w:tc>
      </w:tr>
    </w:tbl>
    <w:p w14:paraId="567A93C5" w14:textId="515863F0" w:rsidR="00D90871" w:rsidRPr="00BA1E1D" w:rsidRDefault="00D90871" w:rsidP="00D90871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A1E1D">
        <w:rPr>
          <w:rFonts w:ascii="Times New Roman" w:hAnsi="Times New Roman" w:cs="Times New Roman"/>
          <w:i/>
          <w:iCs/>
          <w:sz w:val="24"/>
          <w:szCs w:val="24"/>
        </w:rPr>
        <w:t xml:space="preserve">(több </w:t>
      </w:r>
      <w:r w:rsidR="00E313E4" w:rsidRPr="00BA1E1D">
        <w:rPr>
          <w:rFonts w:ascii="Times New Roman" w:hAnsi="Times New Roman" w:cs="Times New Roman"/>
          <w:i/>
          <w:iCs/>
          <w:sz w:val="24"/>
          <w:szCs w:val="24"/>
        </w:rPr>
        <w:t>kurzus</w:t>
      </w:r>
      <w:r w:rsidRPr="00BA1E1D">
        <w:rPr>
          <w:rFonts w:ascii="Times New Roman" w:hAnsi="Times New Roman" w:cs="Times New Roman"/>
          <w:i/>
          <w:iCs/>
          <w:sz w:val="24"/>
          <w:szCs w:val="24"/>
        </w:rPr>
        <w:t xml:space="preserve"> esetén a cellák értelemszerűen bővíthetőek)</w:t>
      </w:r>
    </w:p>
    <w:p w14:paraId="14B9FB73" w14:textId="77777777" w:rsidR="007C0A95" w:rsidRPr="00294227" w:rsidRDefault="007C0A95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D9BFE4" w14:textId="4CE84085" w:rsidR="007C0A95" w:rsidRPr="00294227" w:rsidRDefault="005A1C8C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294227">
        <w:rPr>
          <w:rFonts w:ascii="Times New Roman" w:hAnsi="Times New Roman" w:cs="Times New Roman"/>
          <w:b/>
          <w:sz w:val="24"/>
          <w:szCs w:val="24"/>
        </w:rPr>
        <w:t>Tudomásul veszem, hogy a dékáni utasítás és az adott félévben meghirdetésre kerülő kurzusok alapján a felvehető tantárgyakról a Kari Tanulmányi Bizottság határozatában dönt.</w:t>
      </w:r>
    </w:p>
    <w:p w14:paraId="6B4C44DA" w14:textId="77777777" w:rsidR="007C0A95" w:rsidRPr="00294227" w:rsidRDefault="007C0A95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3B004F" w14:textId="77777777" w:rsidR="00DD706D" w:rsidRPr="005473DC" w:rsidRDefault="00DD706D" w:rsidP="00CC71B0">
      <w:pPr>
        <w:tabs>
          <w:tab w:val="right" w:leader="underscore" w:pos="7920"/>
        </w:tabs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4227">
        <w:rPr>
          <w:rFonts w:ascii="Times New Roman" w:hAnsi="Times New Roman" w:cs="Times New Roman"/>
          <w:b/>
          <w:sz w:val="24"/>
          <w:szCs w:val="24"/>
        </w:rPr>
        <w:t xml:space="preserve">Kijelentem, hogy a PTE-vel hallgatói jogviszonyban nem állok. </w:t>
      </w:r>
      <w:r w:rsidRPr="005473DC">
        <w:rPr>
          <w:rFonts w:ascii="Times New Roman" w:hAnsi="Times New Roman" w:cs="Times New Roman"/>
          <w:bCs/>
          <w:sz w:val="24"/>
          <w:szCs w:val="24"/>
        </w:rPr>
        <w:t>[</w:t>
      </w:r>
      <w:r w:rsidRPr="005473DC">
        <w:rPr>
          <w:rFonts w:ascii="Times New Roman" w:hAnsi="Times New Roman" w:cs="Times New Roman"/>
          <w:bCs/>
        </w:rPr>
        <w:t>2011. évi CCIV. tv. 42.§ (2)</w:t>
      </w:r>
      <w:r w:rsidRPr="005473DC">
        <w:rPr>
          <w:rFonts w:ascii="Times New Roman" w:hAnsi="Times New Roman" w:cs="Times New Roman"/>
          <w:bCs/>
          <w:sz w:val="24"/>
          <w:szCs w:val="24"/>
        </w:rPr>
        <w:t>]</w:t>
      </w:r>
    </w:p>
    <w:p w14:paraId="43FAAFFE" w14:textId="77777777" w:rsidR="00056800" w:rsidRPr="00294227" w:rsidRDefault="00056800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3CEF48" w14:textId="79977F47" w:rsidR="00DD706D" w:rsidRPr="00294227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294227">
        <w:rPr>
          <w:rFonts w:ascii="Times New Roman" w:hAnsi="Times New Roman" w:cs="Times New Roman"/>
          <w:b/>
          <w:sz w:val="24"/>
          <w:szCs w:val="24"/>
        </w:rPr>
        <w:t>Csatolt dokumentumok:</w:t>
      </w:r>
    </w:p>
    <w:p w14:paraId="1EB467CA" w14:textId="77777777" w:rsidR="00DD706D" w:rsidRPr="00294227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9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3"/>
        <w:gridCol w:w="284"/>
        <w:gridCol w:w="284"/>
        <w:gridCol w:w="4253"/>
        <w:gridCol w:w="284"/>
      </w:tblGrid>
      <w:tr w:rsidR="00DD706D" w:rsidRPr="00294227" w14:paraId="276EE1B0" w14:textId="77777777" w:rsidTr="00E4112D">
        <w:tc>
          <w:tcPr>
            <w:tcW w:w="4253" w:type="dxa"/>
          </w:tcPr>
          <w:p w14:paraId="09FE6091" w14:textId="6DFAE94E" w:rsidR="00DD706D" w:rsidRPr="00294227" w:rsidRDefault="00056800" w:rsidP="00CC71B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4227">
              <w:rPr>
                <w:rFonts w:ascii="Times New Roman" w:hAnsi="Times New Roman" w:cs="Times New Roman"/>
                <w:sz w:val="24"/>
                <w:szCs w:val="24"/>
              </w:rPr>
              <w:t>Bizonyítvány/</w:t>
            </w:r>
            <w:r w:rsidR="00DD706D" w:rsidRPr="00294227">
              <w:rPr>
                <w:rFonts w:ascii="Times New Roman" w:hAnsi="Times New Roman" w:cs="Times New Roman"/>
                <w:sz w:val="24"/>
                <w:szCs w:val="24"/>
              </w:rPr>
              <w:t>Oklevél másolata (db)</w:t>
            </w:r>
          </w:p>
        </w:tc>
        <w:tc>
          <w:tcPr>
            <w:tcW w:w="284" w:type="dxa"/>
          </w:tcPr>
          <w:p w14:paraId="7ECB4648" w14:textId="77777777" w:rsidR="00DD706D" w:rsidRPr="00294227" w:rsidRDefault="00DD706D" w:rsidP="00CC71B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57542D6B" w14:textId="77777777" w:rsidR="00DD706D" w:rsidRPr="00294227" w:rsidRDefault="00DD706D" w:rsidP="00CC71B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535F460D" w14:textId="77777777" w:rsidR="00DD706D" w:rsidRPr="00294227" w:rsidRDefault="00DD706D" w:rsidP="00CC71B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4227">
              <w:rPr>
                <w:rFonts w:ascii="Times New Roman" w:hAnsi="Times New Roman" w:cs="Times New Roman"/>
                <w:sz w:val="24"/>
                <w:szCs w:val="24"/>
              </w:rPr>
              <w:t>Egyéb: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090F34F2" w14:textId="77777777" w:rsidR="00DD706D" w:rsidRPr="00294227" w:rsidRDefault="00DD706D" w:rsidP="00CC71B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D4D222" w14:textId="77777777" w:rsidR="00DD706D" w:rsidRPr="00294227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68E6134" w14:textId="77777777" w:rsidR="00DD706D" w:rsidRPr="00294227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33F596" w14:textId="77777777" w:rsidR="00DD706D" w:rsidRPr="00294227" w:rsidRDefault="00DD706D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94227">
        <w:rPr>
          <w:rFonts w:ascii="Times New Roman" w:hAnsi="Times New Roman" w:cs="Times New Roman"/>
          <w:sz w:val="24"/>
          <w:szCs w:val="24"/>
        </w:rPr>
        <w:t>………</w:t>
      </w:r>
      <w:proofErr w:type="gramStart"/>
      <w:r w:rsidRPr="00294227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Pr="00294227">
        <w:rPr>
          <w:rFonts w:ascii="Times New Roman" w:hAnsi="Times New Roman" w:cs="Times New Roman"/>
          <w:sz w:val="24"/>
          <w:szCs w:val="24"/>
        </w:rPr>
        <w:t>., 20… év ………………. hó ……. nap</w:t>
      </w:r>
    </w:p>
    <w:p w14:paraId="17615256" w14:textId="77777777" w:rsidR="00DD706D" w:rsidRPr="00294227" w:rsidRDefault="00DD706D" w:rsidP="00CC71B0">
      <w:pPr>
        <w:spacing w:after="0" w:line="240" w:lineRule="auto"/>
        <w:ind w:left="4956"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94227">
        <w:rPr>
          <w:rFonts w:ascii="Times New Roman" w:hAnsi="Times New Roman" w:cs="Times New Roman"/>
          <w:sz w:val="24"/>
          <w:szCs w:val="24"/>
        </w:rPr>
        <w:t xml:space="preserve">       ____________________</w:t>
      </w:r>
    </w:p>
    <w:p w14:paraId="0BA074BA" w14:textId="75C143BA" w:rsidR="00DD706D" w:rsidRPr="00294227" w:rsidRDefault="00DD706D" w:rsidP="00CC71B0">
      <w:pPr>
        <w:spacing w:after="0" w:line="240" w:lineRule="auto"/>
        <w:ind w:left="5664"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94227">
        <w:rPr>
          <w:rFonts w:ascii="Times New Roman" w:hAnsi="Times New Roman" w:cs="Times New Roman"/>
          <w:sz w:val="24"/>
          <w:szCs w:val="24"/>
        </w:rPr>
        <w:t xml:space="preserve">a </w:t>
      </w:r>
      <w:r w:rsidR="004C755F" w:rsidRPr="00294227">
        <w:rPr>
          <w:rFonts w:ascii="Times New Roman" w:hAnsi="Times New Roman" w:cs="Times New Roman"/>
          <w:sz w:val="24"/>
          <w:szCs w:val="24"/>
        </w:rPr>
        <w:t>jelentkező</w:t>
      </w:r>
      <w:r w:rsidRPr="00294227">
        <w:rPr>
          <w:rFonts w:ascii="Times New Roman" w:hAnsi="Times New Roman" w:cs="Times New Roman"/>
          <w:sz w:val="24"/>
          <w:szCs w:val="24"/>
        </w:rPr>
        <w:t xml:space="preserve"> aláírása</w:t>
      </w:r>
    </w:p>
    <w:p w14:paraId="6BCAD989" w14:textId="77777777" w:rsidR="006B0CB7" w:rsidRPr="00E26D22" w:rsidRDefault="006B0CB7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123A2D" w14:textId="77777777" w:rsidR="006B0CB7" w:rsidRPr="00E26D22" w:rsidRDefault="006B0CB7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F06A46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5EAACC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7FBD77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36607C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48E59D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CF6618" w14:textId="77777777" w:rsidR="00A03BA1" w:rsidRPr="00E26D22" w:rsidRDefault="00A03BA1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69B9E8" w14:textId="479D97A5" w:rsidR="006B0CB7" w:rsidRPr="00E26D22" w:rsidRDefault="006B0CB7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6D22">
        <w:rPr>
          <w:rFonts w:ascii="Times New Roman" w:hAnsi="Times New Roman" w:cs="Times New Roman"/>
          <w:b/>
          <w:sz w:val="24"/>
          <w:szCs w:val="24"/>
        </w:rPr>
        <w:t>Beküldendő:</w:t>
      </w:r>
    </w:p>
    <w:p w14:paraId="241E8556" w14:textId="6D85C1D3" w:rsidR="00DD706D" w:rsidRPr="00E26D22" w:rsidRDefault="00DD706D" w:rsidP="00B10A5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6D22">
        <w:rPr>
          <w:rFonts w:ascii="Times New Roman" w:hAnsi="Times New Roman" w:cs="Times New Roman"/>
          <w:b/>
          <w:sz w:val="24"/>
          <w:szCs w:val="24"/>
        </w:rPr>
        <w:t xml:space="preserve">PTE </w:t>
      </w:r>
      <w:r w:rsidR="00B10A5A" w:rsidRPr="00E26D22">
        <w:rPr>
          <w:rFonts w:ascii="Times New Roman" w:hAnsi="Times New Roman" w:cs="Times New Roman"/>
          <w:b/>
          <w:sz w:val="24"/>
          <w:szCs w:val="24"/>
        </w:rPr>
        <w:t>ÁJK</w:t>
      </w:r>
      <w:r w:rsidRPr="00E26D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0A5A" w:rsidRPr="00E26D22">
        <w:rPr>
          <w:rFonts w:ascii="Times New Roman" w:hAnsi="Times New Roman" w:cs="Times New Roman"/>
          <w:b/>
          <w:sz w:val="24"/>
          <w:szCs w:val="24"/>
        </w:rPr>
        <w:t>Tanulmányi Osztály</w:t>
      </w:r>
      <w:r w:rsidRPr="00E26D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06BF" w:rsidRPr="00E26D22">
        <w:rPr>
          <w:rFonts w:ascii="Times New Roman" w:hAnsi="Times New Roman" w:cs="Times New Roman"/>
          <w:b/>
          <w:sz w:val="24"/>
          <w:szCs w:val="24"/>
        </w:rPr>
        <w:t>H-7622 Pécs, 48-as tér 1.</w:t>
      </w:r>
    </w:p>
    <w:p w14:paraId="74110721" w14:textId="12034A55" w:rsidR="00B906BF" w:rsidRPr="00E26D22" w:rsidRDefault="00DD706D" w:rsidP="003B3286">
      <w:pPr>
        <w:spacing w:after="0" w:line="240" w:lineRule="auto"/>
        <w:ind w:left="3540" w:firstLine="708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E26D22">
        <w:rPr>
          <w:rFonts w:ascii="Times New Roman" w:hAnsi="Times New Roman" w:cs="Times New Roman"/>
          <w:b/>
          <w:sz w:val="24"/>
          <w:szCs w:val="24"/>
        </w:rPr>
        <w:t xml:space="preserve">vagy </w:t>
      </w:r>
      <w:r w:rsidRPr="00E26D22">
        <w:rPr>
          <w:rFonts w:ascii="Times New Roman" w:hAnsi="Times New Roman" w:cs="Times New Roman"/>
          <w:b/>
          <w:sz w:val="24"/>
          <w:szCs w:val="24"/>
        </w:rPr>
        <w:br/>
      </w:r>
      <w:hyperlink r:id="rId12" w:history="1">
        <w:r w:rsidR="00B906BF" w:rsidRPr="00E26D22">
          <w:rPr>
            <w:rStyle w:val="Hiperhivatkozs"/>
            <w:rFonts w:ascii="Times New Roman" w:hAnsi="Times New Roman" w:cs="Times New Roman"/>
            <w:b/>
            <w:color w:val="auto"/>
            <w:sz w:val="24"/>
            <w:szCs w:val="24"/>
          </w:rPr>
          <w:t>info@ajk.pte.hu</w:t>
        </w:r>
      </w:hyperlink>
    </w:p>
    <w:p w14:paraId="41EDEC70" w14:textId="2455364E" w:rsidR="00DD706D" w:rsidRPr="00E26D22" w:rsidRDefault="00DD706D" w:rsidP="003B328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6D22">
        <w:rPr>
          <w:rFonts w:ascii="Times New Roman" w:hAnsi="Times New Roman" w:cs="Times New Roman"/>
          <w:b/>
          <w:sz w:val="24"/>
          <w:szCs w:val="24"/>
        </w:rPr>
        <w:t>Kérjük, szíveskedjék csatolni a végzettséget igazoló oklevél fénymásolatát!</w:t>
      </w:r>
    </w:p>
    <w:p w14:paraId="504920E1" w14:textId="77777777" w:rsidR="003B3286" w:rsidRPr="00E26D22" w:rsidRDefault="003B3286" w:rsidP="00CC71B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3B3286" w:rsidRPr="00E26D22" w:rsidSect="003B2D1F">
      <w:footerReference w:type="default" r:id="rId13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E0386" w14:textId="77777777" w:rsidR="00CF1C08" w:rsidRDefault="00CF1C08" w:rsidP="00DB374E">
      <w:pPr>
        <w:spacing w:after="0" w:line="240" w:lineRule="auto"/>
      </w:pPr>
      <w:r>
        <w:separator/>
      </w:r>
    </w:p>
  </w:endnote>
  <w:endnote w:type="continuationSeparator" w:id="0">
    <w:p w14:paraId="5057EF4E" w14:textId="77777777" w:rsidR="00CF1C08" w:rsidRDefault="00CF1C08" w:rsidP="00DB3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992634"/>
      <w:docPartObj>
        <w:docPartGallery w:val="Page Numbers (Bottom of Page)"/>
        <w:docPartUnique/>
      </w:docPartObj>
    </w:sdtPr>
    <w:sdtEndPr/>
    <w:sdtContent>
      <w:p w14:paraId="20D26E74" w14:textId="0A32526C" w:rsidR="009276AC" w:rsidRDefault="009276AC" w:rsidP="009276AC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08B2">
          <w:rPr>
            <w:noProof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FA7CA" w14:textId="77777777" w:rsidR="00CF1C08" w:rsidRDefault="00CF1C08" w:rsidP="00DB374E">
      <w:pPr>
        <w:spacing w:after="0" w:line="240" w:lineRule="auto"/>
      </w:pPr>
      <w:r>
        <w:separator/>
      </w:r>
    </w:p>
  </w:footnote>
  <w:footnote w:type="continuationSeparator" w:id="0">
    <w:p w14:paraId="284AF20E" w14:textId="77777777" w:rsidR="00CF1C08" w:rsidRDefault="00CF1C08" w:rsidP="00DB37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646DD"/>
    <w:multiLevelType w:val="hybridMultilevel"/>
    <w:tmpl w:val="900A4D96"/>
    <w:lvl w:ilvl="0" w:tplc="4B929D9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B626F8A"/>
    <w:multiLevelType w:val="hybridMultilevel"/>
    <w:tmpl w:val="7556EDAA"/>
    <w:lvl w:ilvl="0" w:tplc="14D0F6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5E24"/>
    <w:multiLevelType w:val="hybridMultilevel"/>
    <w:tmpl w:val="4CBAE82E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078C9"/>
    <w:multiLevelType w:val="hybridMultilevel"/>
    <w:tmpl w:val="A3905FCC"/>
    <w:lvl w:ilvl="0" w:tplc="743EF048">
      <w:start w:val="2"/>
      <w:numFmt w:val="upperRoman"/>
      <w:lvlText w:val="%1."/>
      <w:lvlJc w:val="left"/>
      <w:pPr>
        <w:ind w:left="324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3600" w:hanging="360"/>
      </w:pPr>
    </w:lvl>
    <w:lvl w:ilvl="2" w:tplc="040E001B" w:tentative="1">
      <w:start w:val="1"/>
      <w:numFmt w:val="lowerRoman"/>
      <w:lvlText w:val="%3."/>
      <w:lvlJc w:val="right"/>
      <w:pPr>
        <w:ind w:left="4320" w:hanging="180"/>
      </w:pPr>
    </w:lvl>
    <w:lvl w:ilvl="3" w:tplc="040E000F" w:tentative="1">
      <w:start w:val="1"/>
      <w:numFmt w:val="decimal"/>
      <w:lvlText w:val="%4."/>
      <w:lvlJc w:val="left"/>
      <w:pPr>
        <w:ind w:left="5040" w:hanging="360"/>
      </w:pPr>
    </w:lvl>
    <w:lvl w:ilvl="4" w:tplc="040E0019" w:tentative="1">
      <w:start w:val="1"/>
      <w:numFmt w:val="lowerLetter"/>
      <w:lvlText w:val="%5."/>
      <w:lvlJc w:val="left"/>
      <w:pPr>
        <w:ind w:left="5760" w:hanging="360"/>
      </w:pPr>
    </w:lvl>
    <w:lvl w:ilvl="5" w:tplc="040E001B" w:tentative="1">
      <w:start w:val="1"/>
      <w:numFmt w:val="lowerRoman"/>
      <w:lvlText w:val="%6."/>
      <w:lvlJc w:val="right"/>
      <w:pPr>
        <w:ind w:left="6480" w:hanging="180"/>
      </w:pPr>
    </w:lvl>
    <w:lvl w:ilvl="6" w:tplc="040E000F" w:tentative="1">
      <w:start w:val="1"/>
      <w:numFmt w:val="decimal"/>
      <w:lvlText w:val="%7."/>
      <w:lvlJc w:val="left"/>
      <w:pPr>
        <w:ind w:left="7200" w:hanging="360"/>
      </w:pPr>
    </w:lvl>
    <w:lvl w:ilvl="7" w:tplc="040E0019" w:tentative="1">
      <w:start w:val="1"/>
      <w:numFmt w:val="lowerLetter"/>
      <w:lvlText w:val="%8."/>
      <w:lvlJc w:val="left"/>
      <w:pPr>
        <w:ind w:left="7920" w:hanging="360"/>
      </w:pPr>
    </w:lvl>
    <w:lvl w:ilvl="8" w:tplc="040E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52D0CE3"/>
    <w:multiLevelType w:val="hybridMultilevel"/>
    <w:tmpl w:val="2AFA069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26BB7"/>
    <w:multiLevelType w:val="hybridMultilevel"/>
    <w:tmpl w:val="9634DDFC"/>
    <w:lvl w:ilvl="0" w:tplc="92E4E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42144"/>
    <w:multiLevelType w:val="hybridMultilevel"/>
    <w:tmpl w:val="51E05008"/>
    <w:lvl w:ilvl="0" w:tplc="C020200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44D0B"/>
    <w:multiLevelType w:val="hybridMultilevel"/>
    <w:tmpl w:val="56F2E2A2"/>
    <w:lvl w:ilvl="0" w:tplc="B268AD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A1879"/>
    <w:multiLevelType w:val="hybridMultilevel"/>
    <w:tmpl w:val="FAFEA482"/>
    <w:lvl w:ilvl="0" w:tplc="D514EABE">
      <w:start w:val="2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6A56CC"/>
    <w:multiLevelType w:val="hybridMultilevel"/>
    <w:tmpl w:val="38708A80"/>
    <w:lvl w:ilvl="0" w:tplc="B5C6149A">
      <w:start w:val="1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73835"/>
    <w:multiLevelType w:val="hybridMultilevel"/>
    <w:tmpl w:val="495A845E"/>
    <w:lvl w:ilvl="0" w:tplc="F6E447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E351B"/>
    <w:multiLevelType w:val="hybridMultilevel"/>
    <w:tmpl w:val="593E253A"/>
    <w:lvl w:ilvl="0" w:tplc="C8281B30">
      <w:start w:val="1"/>
      <w:numFmt w:val="decimal"/>
      <w:lvlText w:val="%1."/>
      <w:lvlJc w:val="left"/>
      <w:pPr>
        <w:ind w:left="475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5475" w:hanging="360"/>
      </w:pPr>
    </w:lvl>
    <w:lvl w:ilvl="2" w:tplc="040E001B" w:tentative="1">
      <w:start w:val="1"/>
      <w:numFmt w:val="lowerRoman"/>
      <w:lvlText w:val="%3."/>
      <w:lvlJc w:val="right"/>
      <w:pPr>
        <w:ind w:left="6195" w:hanging="180"/>
      </w:pPr>
    </w:lvl>
    <w:lvl w:ilvl="3" w:tplc="040E000F" w:tentative="1">
      <w:start w:val="1"/>
      <w:numFmt w:val="decimal"/>
      <w:lvlText w:val="%4."/>
      <w:lvlJc w:val="left"/>
      <w:pPr>
        <w:ind w:left="6915" w:hanging="360"/>
      </w:pPr>
    </w:lvl>
    <w:lvl w:ilvl="4" w:tplc="040E0019" w:tentative="1">
      <w:start w:val="1"/>
      <w:numFmt w:val="lowerLetter"/>
      <w:lvlText w:val="%5."/>
      <w:lvlJc w:val="left"/>
      <w:pPr>
        <w:ind w:left="7635" w:hanging="360"/>
      </w:pPr>
    </w:lvl>
    <w:lvl w:ilvl="5" w:tplc="040E001B" w:tentative="1">
      <w:start w:val="1"/>
      <w:numFmt w:val="lowerRoman"/>
      <w:lvlText w:val="%6."/>
      <w:lvlJc w:val="right"/>
      <w:pPr>
        <w:ind w:left="8355" w:hanging="180"/>
      </w:pPr>
    </w:lvl>
    <w:lvl w:ilvl="6" w:tplc="040E000F" w:tentative="1">
      <w:start w:val="1"/>
      <w:numFmt w:val="decimal"/>
      <w:lvlText w:val="%7."/>
      <w:lvlJc w:val="left"/>
      <w:pPr>
        <w:ind w:left="9075" w:hanging="360"/>
      </w:pPr>
    </w:lvl>
    <w:lvl w:ilvl="7" w:tplc="040E0019" w:tentative="1">
      <w:start w:val="1"/>
      <w:numFmt w:val="lowerLetter"/>
      <w:lvlText w:val="%8."/>
      <w:lvlJc w:val="left"/>
      <w:pPr>
        <w:ind w:left="9795" w:hanging="360"/>
      </w:pPr>
    </w:lvl>
    <w:lvl w:ilvl="8" w:tplc="040E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12" w15:restartNumberingAfterBreak="0">
    <w:nsid w:val="46C77B0A"/>
    <w:multiLevelType w:val="hybridMultilevel"/>
    <w:tmpl w:val="4B986488"/>
    <w:lvl w:ilvl="0" w:tplc="4F5CD8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942B1B"/>
    <w:multiLevelType w:val="hybridMultilevel"/>
    <w:tmpl w:val="3012716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4A661F"/>
    <w:multiLevelType w:val="hybridMultilevel"/>
    <w:tmpl w:val="FF62E2D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DD77DD"/>
    <w:multiLevelType w:val="hybridMultilevel"/>
    <w:tmpl w:val="BC105C7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983C32"/>
    <w:multiLevelType w:val="hybridMultilevel"/>
    <w:tmpl w:val="9F286DFA"/>
    <w:lvl w:ilvl="0" w:tplc="97B6CA40">
      <w:start w:val="2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880" w:hanging="360"/>
      </w:pPr>
    </w:lvl>
    <w:lvl w:ilvl="2" w:tplc="040E001B" w:tentative="1">
      <w:start w:val="1"/>
      <w:numFmt w:val="lowerRoman"/>
      <w:lvlText w:val="%3."/>
      <w:lvlJc w:val="right"/>
      <w:pPr>
        <w:ind w:left="3600" w:hanging="180"/>
      </w:pPr>
    </w:lvl>
    <w:lvl w:ilvl="3" w:tplc="040E000F" w:tentative="1">
      <w:start w:val="1"/>
      <w:numFmt w:val="decimal"/>
      <w:lvlText w:val="%4."/>
      <w:lvlJc w:val="left"/>
      <w:pPr>
        <w:ind w:left="4320" w:hanging="360"/>
      </w:pPr>
    </w:lvl>
    <w:lvl w:ilvl="4" w:tplc="040E0019" w:tentative="1">
      <w:start w:val="1"/>
      <w:numFmt w:val="lowerLetter"/>
      <w:lvlText w:val="%5."/>
      <w:lvlJc w:val="left"/>
      <w:pPr>
        <w:ind w:left="5040" w:hanging="360"/>
      </w:pPr>
    </w:lvl>
    <w:lvl w:ilvl="5" w:tplc="040E001B" w:tentative="1">
      <w:start w:val="1"/>
      <w:numFmt w:val="lowerRoman"/>
      <w:lvlText w:val="%6."/>
      <w:lvlJc w:val="right"/>
      <w:pPr>
        <w:ind w:left="5760" w:hanging="180"/>
      </w:pPr>
    </w:lvl>
    <w:lvl w:ilvl="6" w:tplc="040E000F" w:tentative="1">
      <w:start w:val="1"/>
      <w:numFmt w:val="decimal"/>
      <w:lvlText w:val="%7."/>
      <w:lvlJc w:val="left"/>
      <w:pPr>
        <w:ind w:left="6480" w:hanging="360"/>
      </w:pPr>
    </w:lvl>
    <w:lvl w:ilvl="7" w:tplc="040E0019" w:tentative="1">
      <w:start w:val="1"/>
      <w:numFmt w:val="lowerLetter"/>
      <w:lvlText w:val="%8."/>
      <w:lvlJc w:val="left"/>
      <w:pPr>
        <w:ind w:left="7200" w:hanging="360"/>
      </w:pPr>
    </w:lvl>
    <w:lvl w:ilvl="8" w:tplc="040E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0F125C7"/>
    <w:multiLevelType w:val="hybridMultilevel"/>
    <w:tmpl w:val="8D625C86"/>
    <w:lvl w:ilvl="0" w:tplc="38CC5A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3D7507"/>
    <w:multiLevelType w:val="hybridMultilevel"/>
    <w:tmpl w:val="D07A70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BA708F"/>
    <w:multiLevelType w:val="hybridMultilevel"/>
    <w:tmpl w:val="D6F27C7E"/>
    <w:lvl w:ilvl="0" w:tplc="040E0017">
      <w:start w:val="1"/>
      <w:numFmt w:val="lowerLetter"/>
      <w:lvlText w:val="%1)"/>
      <w:lvlJc w:val="left"/>
      <w:pPr>
        <w:ind w:left="1428" w:hanging="360"/>
      </w:pPr>
    </w:lvl>
    <w:lvl w:ilvl="1" w:tplc="040E0019" w:tentative="1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534882816">
    <w:abstractNumId w:val="15"/>
  </w:num>
  <w:num w:numId="2" w16cid:durableId="127363552">
    <w:abstractNumId w:val="13"/>
  </w:num>
  <w:num w:numId="3" w16cid:durableId="1982693289">
    <w:abstractNumId w:val="18"/>
  </w:num>
  <w:num w:numId="4" w16cid:durableId="1442146037">
    <w:abstractNumId w:val="2"/>
  </w:num>
  <w:num w:numId="5" w16cid:durableId="785468392">
    <w:abstractNumId w:val="1"/>
  </w:num>
  <w:num w:numId="6" w16cid:durableId="307054160">
    <w:abstractNumId w:val="10"/>
  </w:num>
  <w:num w:numId="7" w16cid:durableId="656424543">
    <w:abstractNumId w:val="8"/>
  </w:num>
  <w:num w:numId="8" w16cid:durableId="11222243">
    <w:abstractNumId w:val="16"/>
  </w:num>
  <w:num w:numId="9" w16cid:durableId="667099815">
    <w:abstractNumId w:val="3"/>
  </w:num>
  <w:num w:numId="10" w16cid:durableId="630594212">
    <w:abstractNumId w:val="4"/>
  </w:num>
  <w:num w:numId="11" w16cid:durableId="968247447">
    <w:abstractNumId w:val="14"/>
  </w:num>
  <w:num w:numId="12" w16cid:durableId="1816947326">
    <w:abstractNumId w:val="11"/>
  </w:num>
  <w:num w:numId="13" w16cid:durableId="194662552">
    <w:abstractNumId w:val="9"/>
  </w:num>
  <w:num w:numId="14" w16cid:durableId="63526384">
    <w:abstractNumId w:val="17"/>
  </w:num>
  <w:num w:numId="15" w16cid:durableId="473571852">
    <w:abstractNumId w:val="12"/>
  </w:num>
  <w:num w:numId="16" w16cid:durableId="164054419">
    <w:abstractNumId w:val="5"/>
  </w:num>
  <w:num w:numId="17" w16cid:durableId="1851332635">
    <w:abstractNumId w:val="19"/>
  </w:num>
  <w:num w:numId="18" w16cid:durableId="920213110">
    <w:abstractNumId w:val="0"/>
  </w:num>
  <w:num w:numId="19" w16cid:durableId="1274439043">
    <w:abstractNumId w:val="6"/>
  </w:num>
  <w:num w:numId="20" w16cid:durableId="4392962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2tLQwNje2sDC0tLBQ0lEKTi0uzszPAykwrAUAD8fDLCwAAAA="/>
  </w:docVars>
  <w:rsids>
    <w:rsidRoot w:val="00DB374E"/>
    <w:rsid w:val="0000440E"/>
    <w:rsid w:val="00011D96"/>
    <w:rsid w:val="0002781B"/>
    <w:rsid w:val="000402A4"/>
    <w:rsid w:val="000426D2"/>
    <w:rsid w:val="00051EAA"/>
    <w:rsid w:val="00052D96"/>
    <w:rsid w:val="00052EDF"/>
    <w:rsid w:val="00056800"/>
    <w:rsid w:val="000677E1"/>
    <w:rsid w:val="00082002"/>
    <w:rsid w:val="000940B3"/>
    <w:rsid w:val="00094680"/>
    <w:rsid w:val="00095B3D"/>
    <w:rsid w:val="00097D19"/>
    <w:rsid w:val="000A0FFE"/>
    <w:rsid w:val="000A11BA"/>
    <w:rsid w:val="000A13FC"/>
    <w:rsid w:val="000A7477"/>
    <w:rsid w:val="000B7A75"/>
    <w:rsid w:val="000C138F"/>
    <w:rsid w:val="000C3322"/>
    <w:rsid w:val="000C3FD4"/>
    <w:rsid w:val="000C4B8F"/>
    <w:rsid w:val="000C6A73"/>
    <w:rsid w:val="000C7F95"/>
    <w:rsid w:val="000F438A"/>
    <w:rsid w:val="000F70C1"/>
    <w:rsid w:val="0010271F"/>
    <w:rsid w:val="001035A9"/>
    <w:rsid w:val="001054D6"/>
    <w:rsid w:val="0011203E"/>
    <w:rsid w:val="001125D4"/>
    <w:rsid w:val="00113F4A"/>
    <w:rsid w:val="00116E62"/>
    <w:rsid w:val="001176D5"/>
    <w:rsid w:val="00123389"/>
    <w:rsid w:val="00126396"/>
    <w:rsid w:val="00130F91"/>
    <w:rsid w:val="00132305"/>
    <w:rsid w:val="00135320"/>
    <w:rsid w:val="00140D40"/>
    <w:rsid w:val="00150515"/>
    <w:rsid w:val="00162CD3"/>
    <w:rsid w:val="00163A42"/>
    <w:rsid w:val="00172F13"/>
    <w:rsid w:val="00174ABF"/>
    <w:rsid w:val="00180C65"/>
    <w:rsid w:val="00187AC2"/>
    <w:rsid w:val="001A4133"/>
    <w:rsid w:val="001B1380"/>
    <w:rsid w:val="001B5857"/>
    <w:rsid w:val="001C37E7"/>
    <w:rsid w:val="001D1A72"/>
    <w:rsid w:val="001D3524"/>
    <w:rsid w:val="001E224B"/>
    <w:rsid w:val="001E400D"/>
    <w:rsid w:val="001E7FDC"/>
    <w:rsid w:val="001F0376"/>
    <w:rsid w:val="001F7207"/>
    <w:rsid w:val="00204A0F"/>
    <w:rsid w:val="00206455"/>
    <w:rsid w:val="00206E6F"/>
    <w:rsid w:val="00207426"/>
    <w:rsid w:val="00207721"/>
    <w:rsid w:val="002108B2"/>
    <w:rsid w:val="0021175F"/>
    <w:rsid w:val="002118B5"/>
    <w:rsid w:val="00211FC0"/>
    <w:rsid w:val="0021433E"/>
    <w:rsid w:val="00215D68"/>
    <w:rsid w:val="00220763"/>
    <w:rsid w:val="002372EA"/>
    <w:rsid w:val="0024114C"/>
    <w:rsid w:val="00245400"/>
    <w:rsid w:val="00246F86"/>
    <w:rsid w:val="00252AF9"/>
    <w:rsid w:val="00256CA7"/>
    <w:rsid w:val="002571AA"/>
    <w:rsid w:val="0027548C"/>
    <w:rsid w:val="00277772"/>
    <w:rsid w:val="00281933"/>
    <w:rsid w:val="00281E01"/>
    <w:rsid w:val="00283772"/>
    <w:rsid w:val="00294227"/>
    <w:rsid w:val="0029481B"/>
    <w:rsid w:val="00294F9E"/>
    <w:rsid w:val="002A387B"/>
    <w:rsid w:val="002A4FAB"/>
    <w:rsid w:val="002A6AC2"/>
    <w:rsid w:val="002A73E7"/>
    <w:rsid w:val="002B1A50"/>
    <w:rsid w:val="002B3CC5"/>
    <w:rsid w:val="002C09F6"/>
    <w:rsid w:val="002C4886"/>
    <w:rsid w:val="002C4D6B"/>
    <w:rsid w:val="002C6850"/>
    <w:rsid w:val="002D024F"/>
    <w:rsid w:val="002D133E"/>
    <w:rsid w:val="002D5E38"/>
    <w:rsid w:val="002F2F68"/>
    <w:rsid w:val="002F5FD2"/>
    <w:rsid w:val="002F6110"/>
    <w:rsid w:val="00300088"/>
    <w:rsid w:val="003000EB"/>
    <w:rsid w:val="003055EB"/>
    <w:rsid w:val="003133C3"/>
    <w:rsid w:val="00316E45"/>
    <w:rsid w:val="003237A7"/>
    <w:rsid w:val="00324AFB"/>
    <w:rsid w:val="00330BE7"/>
    <w:rsid w:val="00331CBE"/>
    <w:rsid w:val="00334999"/>
    <w:rsid w:val="00337D53"/>
    <w:rsid w:val="00341024"/>
    <w:rsid w:val="00345362"/>
    <w:rsid w:val="00355A16"/>
    <w:rsid w:val="00355BE7"/>
    <w:rsid w:val="003628E8"/>
    <w:rsid w:val="00364727"/>
    <w:rsid w:val="003723AF"/>
    <w:rsid w:val="003742A4"/>
    <w:rsid w:val="00380EC3"/>
    <w:rsid w:val="00390A02"/>
    <w:rsid w:val="003914F9"/>
    <w:rsid w:val="00393F1D"/>
    <w:rsid w:val="003A2F2C"/>
    <w:rsid w:val="003A388F"/>
    <w:rsid w:val="003A561D"/>
    <w:rsid w:val="003A5722"/>
    <w:rsid w:val="003B2D1F"/>
    <w:rsid w:val="003B3286"/>
    <w:rsid w:val="003C2511"/>
    <w:rsid w:val="003C2F37"/>
    <w:rsid w:val="003C50F7"/>
    <w:rsid w:val="003D03C6"/>
    <w:rsid w:val="003D1F08"/>
    <w:rsid w:val="003E2C20"/>
    <w:rsid w:val="003E5E6B"/>
    <w:rsid w:val="003F619D"/>
    <w:rsid w:val="0040299B"/>
    <w:rsid w:val="00403423"/>
    <w:rsid w:val="00404462"/>
    <w:rsid w:val="0040556B"/>
    <w:rsid w:val="00406725"/>
    <w:rsid w:val="00416B83"/>
    <w:rsid w:val="00416F80"/>
    <w:rsid w:val="0043686C"/>
    <w:rsid w:val="004414E6"/>
    <w:rsid w:val="00443E1F"/>
    <w:rsid w:val="0044447F"/>
    <w:rsid w:val="00444EB7"/>
    <w:rsid w:val="004505E0"/>
    <w:rsid w:val="00451EE4"/>
    <w:rsid w:val="00452F9A"/>
    <w:rsid w:val="00456198"/>
    <w:rsid w:val="00461983"/>
    <w:rsid w:val="0046763F"/>
    <w:rsid w:val="00473BF8"/>
    <w:rsid w:val="004779C3"/>
    <w:rsid w:val="00481141"/>
    <w:rsid w:val="00481857"/>
    <w:rsid w:val="00483B21"/>
    <w:rsid w:val="004843FD"/>
    <w:rsid w:val="00492AB9"/>
    <w:rsid w:val="004979C2"/>
    <w:rsid w:val="004A052B"/>
    <w:rsid w:val="004A1844"/>
    <w:rsid w:val="004A192D"/>
    <w:rsid w:val="004B379E"/>
    <w:rsid w:val="004B3A4F"/>
    <w:rsid w:val="004B4AEC"/>
    <w:rsid w:val="004B65F7"/>
    <w:rsid w:val="004C0EEA"/>
    <w:rsid w:val="004C691E"/>
    <w:rsid w:val="004C755F"/>
    <w:rsid w:val="004D062C"/>
    <w:rsid w:val="004D6144"/>
    <w:rsid w:val="004D6F6F"/>
    <w:rsid w:val="004E320C"/>
    <w:rsid w:val="004F25CF"/>
    <w:rsid w:val="00503DFB"/>
    <w:rsid w:val="00503EF4"/>
    <w:rsid w:val="005073A1"/>
    <w:rsid w:val="00511F21"/>
    <w:rsid w:val="00512B99"/>
    <w:rsid w:val="00513816"/>
    <w:rsid w:val="00514BB0"/>
    <w:rsid w:val="00527E42"/>
    <w:rsid w:val="00534F8F"/>
    <w:rsid w:val="005442A7"/>
    <w:rsid w:val="005473DC"/>
    <w:rsid w:val="00561591"/>
    <w:rsid w:val="00563C57"/>
    <w:rsid w:val="0056406A"/>
    <w:rsid w:val="00571108"/>
    <w:rsid w:val="00572A25"/>
    <w:rsid w:val="005768D1"/>
    <w:rsid w:val="00582715"/>
    <w:rsid w:val="005854FD"/>
    <w:rsid w:val="0058570A"/>
    <w:rsid w:val="00587C97"/>
    <w:rsid w:val="00591B59"/>
    <w:rsid w:val="00593CD9"/>
    <w:rsid w:val="0059444D"/>
    <w:rsid w:val="00596199"/>
    <w:rsid w:val="005A0416"/>
    <w:rsid w:val="005A1331"/>
    <w:rsid w:val="005A1C8C"/>
    <w:rsid w:val="005A2004"/>
    <w:rsid w:val="005A68E3"/>
    <w:rsid w:val="005B4A3A"/>
    <w:rsid w:val="005B59BE"/>
    <w:rsid w:val="005B71D9"/>
    <w:rsid w:val="005D4A40"/>
    <w:rsid w:val="005D6B6D"/>
    <w:rsid w:val="005D733D"/>
    <w:rsid w:val="005E0D40"/>
    <w:rsid w:val="005E4D06"/>
    <w:rsid w:val="005E67C9"/>
    <w:rsid w:val="005F2E3F"/>
    <w:rsid w:val="00622395"/>
    <w:rsid w:val="00623922"/>
    <w:rsid w:val="00632FC9"/>
    <w:rsid w:val="006377A1"/>
    <w:rsid w:val="006428E0"/>
    <w:rsid w:val="00644C04"/>
    <w:rsid w:val="00647074"/>
    <w:rsid w:val="006478EE"/>
    <w:rsid w:val="0065082E"/>
    <w:rsid w:val="006527A9"/>
    <w:rsid w:val="006545AE"/>
    <w:rsid w:val="006628E2"/>
    <w:rsid w:val="00663E5F"/>
    <w:rsid w:val="00665E0F"/>
    <w:rsid w:val="00670017"/>
    <w:rsid w:val="00674EFC"/>
    <w:rsid w:val="00675B7A"/>
    <w:rsid w:val="006866E9"/>
    <w:rsid w:val="0069212A"/>
    <w:rsid w:val="0069212E"/>
    <w:rsid w:val="006940FF"/>
    <w:rsid w:val="00694AD6"/>
    <w:rsid w:val="006961F3"/>
    <w:rsid w:val="006A05D1"/>
    <w:rsid w:val="006A080A"/>
    <w:rsid w:val="006A0F13"/>
    <w:rsid w:val="006A1042"/>
    <w:rsid w:val="006A12CC"/>
    <w:rsid w:val="006A30EC"/>
    <w:rsid w:val="006A6DCA"/>
    <w:rsid w:val="006B0CB7"/>
    <w:rsid w:val="006B109C"/>
    <w:rsid w:val="006B25CC"/>
    <w:rsid w:val="006B55D2"/>
    <w:rsid w:val="006C29ED"/>
    <w:rsid w:val="006C771A"/>
    <w:rsid w:val="006C77F5"/>
    <w:rsid w:val="006D7BB3"/>
    <w:rsid w:val="006E15AF"/>
    <w:rsid w:val="006E334D"/>
    <w:rsid w:val="006E6CBE"/>
    <w:rsid w:val="006E6F83"/>
    <w:rsid w:val="006F0024"/>
    <w:rsid w:val="006F02C2"/>
    <w:rsid w:val="006F3F3B"/>
    <w:rsid w:val="006F4411"/>
    <w:rsid w:val="006F6D41"/>
    <w:rsid w:val="0070070B"/>
    <w:rsid w:val="00703E57"/>
    <w:rsid w:val="00704307"/>
    <w:rsid w:val="00707880"/>
    <w:rsid w:val="0071760E"/>
    <w:rsid w:val="0072206E"/>
    <w:rsid w:val="0072487E"/>
    <w:rsid w:val="00725087"/>
    <w:rsid w:val="0073521F"/>
    <w:rsid w:val="00741255"/>
    <w:rsid w:val="00743EDC"/>
    <w:rsid w:val="0074768F"/>
    <w:rsid w:val="007517A0"/>
    <w:rsid w:val="00757CCE"/>
    <w:rsid w:val="00761811"/>
    <w:rsid w:val="00761B13"/>
    <w:rsid w:val="00770DD6"/>
    <w:rsid w:val="007745B1"/>
    <w:rsid w:val="00777BBA"/>
    <w:rsid w:val="0078083D"/>
    <w:rsid w:val="007827F0"/>
    <w:rsid w:val="00787C5D"/>
    <w:rsid w:val="00790405"/>
    <w:rsid w:val="00795204"/>
    <w:rsid w:val="007A4B01"/>
    <w:rsid w:val="007B1E2B"/>
    <w:rsid w:val="007B31DF"/>
    <w:rsid w:val="007C0A95"/>
    <w:rsid w:val="007C36EF"/>
    <w:rsid w:val="007C4CE3"/>
    <w:rsid w:val="007C5ECD"/>
    <w:rsid w:val="007D2AEF"/>
    <w:rsid w:val="007E0354"/>
    <w:rsid w:val="007F1C09"/>
    <w:rsid w:val="007F23BD"/>
    <w:rsid w:val="008018D4"/>
    <w:rsid w:val="00805EBF"/>
    <w:rsid w:val="00810BB2"/>
    <w:rsid w:val="008302CD"/>
    <w:rsid w:val="00833A22"/>
    <w:rsid w:val="00836DD1"/>
    <w:rsid w:val="00841DA7"/>
    <w:rsid w:val="0084788B"/>
    <w:rsid w:val="00850FBB"/>
    <w:rsid w:val="008618F3"/>
    <w:rsid w:val="00865AC9"/>
    <w:rsid w:val="00867210"/>
    <w:rsid w:val="0087739F"/>
    <w:rsid w:val="00880995"/>
    <w:rsid w:val="00885CC2"/>
    <w:rsid w:val="008863A0"/>
    <w:rsid w:val="00891AA5"/>
    <w:rsid w:val="00897BA3"/>
    <w:rsid w:val="008A2342"/>
    <w:rsid w:val="008B0092"/>
    <w:rsid w:val="008B61B4"/>
    <w:rsid w:val="008C03D1"/>
    <w:rsid w:val="008C0D3C"/>
    <w:rsid w:val="008C27C2"/>
    <w:rsid w:val="008C6C30"/>
    <w:rsid w:val="008D41F2"/>
    <w:rsid w:val="008E4582"/>
    <w:rsid w:val="008F3CE0"/>
    <w:rsid w:val="008F5716"/>
    <w:rsid w:val="009007E9"/>
    <w:rsid w:val="00901E3B"/>
    <w:rsid w:val="009055F5"/>
    <w:rsid w:val="00905D27"/>
    <w:rsid w:val="00907D41"/>
    <w:rsid w:val="009134C6"/>
    <w:rsid w:val="00916167"/>
    <w:rsid w:val="00917A71"/>
    <w:rsid w:val="009230F9"/>
    <w:rsid w:val="009276AC"/>
    <w:rsid w:val="00931557"/>
    <w:rsid w:val="00932D00"/>
    <w:rsid w:val="00933239"/>
    <w:rsid w:val="00934544"/>
    <w:rsid w:val="0093599E"/>
    <w:rsid w:val="009427B0"/>
    <w:rsid w:val="009616E5"/>
    <w:rsid w:val="00962341"/>
    <w:rsid w:val="00972D0B"/>
    <w:rsid w:val="0097533C"/>
    <w:rsid w:val="00976EAC"/>
    <w:rsid w:val="00977300"/>
    <w:rsid w:val="00993D3D"/>
    <w:rsid w:val="0099777B"/>
    <w:rsid w:val="009A1B74"/>
    <w:rsid w:val="009A5AC1"/>
    <w:rsid w:val="009B18FD"/>
    <w:rsid w:val="009B4DFC"/>
    <w:rsid w:val="009B6743"/>
    <w:rsid w:val="009B6781"/>
    <w:rsid w:val="009C094D"/>
    <w:rsid w:val="009C1060"/>
    <w:rsid w:val="009C226C"/>
    <w:rsid w:val="009C37F6"/>
    <w:rsid w:val="009C55C0"/>
    <w:rsid w:val="009C59C0"/>
    <w:rsid w:val="009D7F35"/>
    <w:rsid w:val="009E253E"/>
    <w:rsid w:val="009E4A94"/>
    <w:rsid w:val="009E6A73"/>
    <w:rsid w:val="009F6DED"/>
    <w:rsid w:val="009F7131"/>
    <w:rsid w:val="009F7518"/>
    <w:rsid w:val="00A03BA1"/>
    <w:rsid w:val="00A05530"/>
    <w:rsid w:val="00A15517"/>
    <w:rsid w:val="00A17B5D"/>
    <w:rsid w:val="00A25B02"/>
    <w:rsid w:val="00A400B3"/>
    <w:rsid w:val="00A41B9D"/>
    <w:rsid w:val="00A50791"/>
    <w:rsid w:val="00A529FA"/>
    <w:rsid w:val="00A53669"/>
    <w:rsid w:val="00A53FAA"/>
    <w:rsid w:val="00A5740D"/>
    <w:rsid w:val="00A57D8D"/>
    <w:rsid w:val="00A61548"/>
    <w:rsid w:val="00A64B0C"/>
    <w:rsid w:val="00A6692E"/>
    <w:rsid w:val="00A7031C"/>
    <w:rsid w:val="00A7189C"/>
    <w:rsid w:val="00A7629A"/>
    <w:rsid w:val="00A8281C"/>
    <w:rsid w:val="00A83C7E"/>
    <w:rsid w:val="00A857A3"/>
    <w:rsid w:val="00A87D26"/>
    <w:rsid w:val="00A907D5"/>
    <w:rsid w:val="00A91BBC"/>
    <w:rsid w:val="00A91BE7"/>
    <w:rsid w:val="00A93DE8"/>
    <w:rsid w:val="00A9500E"/>
    <w:rsid w:val="00A96CF1"/>
    <w:rsid w:val="00A97A2D"/>
    <w:rsid w:val="00AA1590"/>
    <w:rsid w:val="00AA5F37"/>
    <w:rsid w:val="00AA6287"/>
    <w:rsid w:val="00AA6E16"/>
    <w:rsid w:val="00AB080B"/>
    <w:rsid w:val="00AB2B1A"/>
    <w:rsid w:val="00AB3140"/>
    <w:rsid w:val="00AB7648"/>
    <w:rsid w:val="00AC10DE"/>
    <w:rsid w:val="00AC573A"/>
    <w:rsid w:val="00AC5E17"/>
    <w:rsid w:val="00AC6308"/>
    <w:rsid w:val="00AC733A"/>
    <w:rsid w:val="00AD1130"/>
    <w:rsid w:val="00AE775C"/>
    <w:rsid w:val="00AE7A17"/>
    <w:rsid w:val="00AF0A9A"/>
    <w:rsid w:val="00AF4B3E"/>
    <w:rsid w:val="00AF4E09"/>
    <w:rsid w:val="00B10A5A"/>
    <w:rsid w:val="00B10ABA"/>
    <w:rsid w:val="00B16679"/>
    <w:rsid w:val="00B21356"/>
    <w:rsid w:val="00B268B3"/>
    <w:rsid w:val="00B33503"/>
    <w:rsid w:val="00B34682"/>
    <w:rsid w:val="00B37D80"/>
    <w:rsid w:val="00B422F7"/>
    <w:rsid w:val="00B47752"/>
    <w:rsid w:val="00B47B66"/>
    <w:rsid w:val="00B503B7"/>
    <w:rsid w:val="00B50D56"/>
    <w:rsid w:val="00B54D5D"/>
    <w:rsid w:val="00B5578B"/>
    <w:rsid w:val="00B64775"/>
    <w:rsid w:val="00B734EE"/>
    <w:rsid w:val="00B76F55"/>
    <w:rsid w:val="00B85107"/>
    <w:rsid w:val="00B906BF"/>
    <w:rsid w:val="00B908B1"/>
    <w:rsid w:val="00B93940"/>
    <w:rsid w:val="00B96F15"/>
    <w:rsid w:val="00B974D8"/>
    <w:rsid w:val="00BA1E1D"/>
    <w:rsid w:val="00BA66CA"/>
    <w:rsid w:val="00BB0CF4"/>
    <w:rsid w:val="00BB1096"/>
    <w:rsid w:val="00BB1B07"/>
    <w:rsid w:val="00BB3E1D"/>
    <w:rsid w:val="00BB4C41"/>
    <w:rsid w:val="00BB4CAD"/>
    <w:rsid w:val="00BC06DF"/>
    <w:rsid w:val="00BC0B7B"/>
    <w:rsid w:val="00BE527D"/>
    <w:rsid w:val="00BF2BB4"/>
    <w:rsid w:val="00BF7AB8"/>
    <w:rsid w:val="00C05055"/>
    <w:rsid w:val="00C0652C"/>
    <w:rsid w:val="00C10689"/>
    <w:rsid w:val="00C12F18"/>
    <w:rsid w:val="00C1446A"/>
    <w:rsid w:val="00C1574E"/>
    <w:rsid w:val="00C15ABA"/>
    <w:rsid w:val="00C34952"/>
    <w:rsid w:val="00C412B6"/>
    <w:rsid w:val="00C568B1"/>
    <w:rsid w:val="00C64497"/>
    <w:rsid w:val="00C661F7"/>
    <w:rsid w:val="00C6700C"/>
    <w:rsid w:val="00C87D00"/>
    <w:rsid w:val="00C87F00"/>
    <w:rsid w:val="00C91798"/>
    <w:rsid w:val="00C940AD"/>
    <w:rsid w:val="00C95D80"/>
    <w:rsid w:val="00CA62F5"/>
    <w:rsid w:val="00CB0C15"/>
    <w:rsid w:val="00CB11D3"/>
    <w:rsid w:val="00CB286F"/>
    <w:rsid w:val="00CB717E"/>
    <w:rsid w:val="00CC056C"/>
    <w:rsid w:val="00CC27EA"/>
    <w:rsid w:val="00CC38A5"/>
    <w:rsid w:val="00CC71B0"/>
    <w:rsid w:val="00CE00EB"/>
    <w:rsid w:val="00CE0E8B"/>
    <w:rsid w:val="00CE26C6"/>
    <w:rsid w:val="00CE5624"/>
    <w:rsid w:val="00CF0180"/>
    <w:rsid w:val="00CF1A0E"/>
    <w:rsid w:val="00CF1C08"/>
    <w:rsid w:val="00CF1D50"/>
    <w:rsid w:val="00CF4F69"/>
    <w:rsid w:val="00D02B27"/>
    <w:rsid w:val="00D05A6E"/>
    <w:rsid w:val="00D11FA1"/>
    <w:rsid w:val="00D122CB"/>
    <w:rsid w:val="00D12CBA"/>
    <w:rsid w:val="00D21D50"/>
    <w:rsid w:val="00D25580"/>
    <w:rsid w:val="00D317D5"/>
    <w:rsid w:val="00D32E45"/>
    <w:rsid w:val="00D33FC8"/>
    <w:rsid w:val="00D43D05"/>
    <w:rsid w:val="00D43FB5"/>
    <w:rsid w:val="00D45958"/>
    <w:rsid w:val="00D47DBA"/>
    <w:rsid w:val="00D55228"/>
    <w:rsid w:val="00D60482"/>
    <w:rsid w:val="00D60ECE"/>
    <w:rsid w:val="00D61697"/>
    <w:rsid w:val="00D67743"/>
    <w:rsid w:val="00D708AE"/>
    <w:rsid w:val="00D749FA"/>
    <w:rsid w:val="00D90871"/>
    <w:rsid w:val="00D972AB"/>
    <w:rsid w:val="00DA1B72"/>
    <w:rsid w:val="00DA30D9"/>
    <w:rsid w:val="00DA3557"/>
    <w:rsid w:val="00DA3EA6"/>
    <w:rsid w:val="00DA4318"/>
    <w:rsid w:val="00DA5B78"/>
    <w:rsid w:val="00DB068A"/>
    <w:rsid w:val="00DB238F"/>
    <w:rsid w:val="00DB374E"/>
    <w:rsid w:val="00DC0C05"/>
    <w:rsid w:val="00DC183B"/>
    <w:rsid w:val="00DC222E"/>
    <w:rsid w:val="00DC2255"/>
    <w:rsid w:val="00DC2462"/>
    <w:rsid w:val="00DC4380"/>
    <w:rsid w:val="00DC5600"/>
    <w:rsid w:val="00DD187B"/>
    <w:rsid w:val="00DD52D0"/>
    <w:rsid w:val="00DD68DF"/>
    <w:rsid w:val="00DD6DED"/>
    <w:rsid w:val="00DD706D"/>
    <w:rsid w:val="00DE0015"/>
    <w:rsid w:val="00DE0B49"/>
    <w:rsid w:val="00DE3B19"/>
    <w:rsid w:val="00DE4D66"/>
    <w:rsid w:val="00DE63F8"/>
    <w:rsid w:val="00DE7666"/>
    <w:rsid w:val="00DF5BC5"/>
    <w:rsid w:val="00E00EE2"/>
    <w:rsid w:val="00E02918"/>
    <w:rsid w:val="00E105BE"/>
    <w:rsid w:val="00E115D0"/>
    <w:rsid w:val="00E131B0"/>
    <w:rsid w:val="00E163BD"/>
    <w:rsid w:val="00E167D5"/>
    <w:rsid w:val="00E23D73"/>
    <w:rsid w:val="00E26D22"/>
    <w:rsid w:val="00E313E4"/>
    <w:rsid w:val="00E317C6"/>
    <w:rsid w:val="00E32C49"/>
    <w:rsid w:val="00E347D1"/>
    <w:rsid w:val="00E43B90"/>
    <w:rsid w:val="00E44809"/>
    <w:rsid w:val="00E46F30"/>
    <w:rsid w:val="00E55037"/>
    <w:rsid w:val="00E62E82"/>
    <w:rsid w:val="00E70133"/>
    <w:rsid w:val="00E730D7"/>
    <w:rsid w:val="00E7339B"/>
    <w:rsid w:val="00E76FAA"/>
    <w:rsid w:val="00E84C42"/>
    <w:rsid w:val="00E914A3"/>
    <w:rsid w:val="00E92B9B"/>
    <w:rsid w:val="00E94B36"/>
    <w:rsid w:val="00E9632B"/>
    <w:rsid w:val="00EA68AB"/>
    <w:rsid w:val="00EC43BC"/>
    <w:rsid w:val="00ED459D"/>
    <w:rsid w:val="00ED4C23"/>
    <w:rsid w:val="00EE089F"/>
    <w:rsid w:val="00F03FC4"/>
    <w:rsid w:val="00F17296"/>
    <w:rsid w:val="00F250D8"/>
    <w:rsid w:val="00F47783"/>
    <w:rsid w:val="00F51AF0"/>
    <w:rsid w:val="00F63ACF"/>
    <w:rsid w:val="00F64F92"/>
    <w:rsid w:val="00F73613"/>
    <w:rsid w:val="00F86F25"/>
    <w:rsid w:val="00F9081D"/>
    <w:rsid w:val="00F95D95"/>
    <w:rsid w:val="00FB0E13"/>
    <w:rsid w:val="00FB3955"/>
    <w:rsid w:val="00FB7357"/>
    <w:rsid w:val="00FC02AE"/>
    <w:rsid w:val="00FC0DF2"/>
    <w:rsid w:val="00FC5B4F"/>
    <w:rsid w:val="00FD0226"/>
    <w:rsid w:val="00FD6DEC"/>
    <w:rsid w:val="00FE1B8C"/>
    <w:rsid w:val="00FE2F70"/>
    <w:rsid w:val="00FF0021"/>
    <w:rsid w:val="00FF1D18"/>
    <w:rsid w:val="00FF22A7"/>
    <w:rsid w:val="00FF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D51FE"/>
  <w15:chartTrackingRefBased/>
  <w15:docId w15:val="{F63F70AD-5E17-40F7-8498-6DC6119F5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90871"/>
  </w:style>
  <w:style w:type="paragraph" w:styleId="Cmsor4">
    <w:name w:val="heading 4"/>
    <w:basedOn w:val="Norml"/>
    <w:link w:val="Cmsor4Char"/>
    <w:uiPriority w:val="9"/>
    <w:qFormat/>
    <w:rsid w:val="00BC06D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12B99"/>
    <w:pPr>
      <w:ind w:left="720"/>
      <w:contextualSpacing/>
    </w:pPr>
  </w:style>
  <w:style w:type="paragraph" w:styleId="lfej">
    <w:name w:val="header"/>
    <w:basedOn w:val="Norml"/>
    <w:link w:val="lfejChar"/>
    <w:unhideWhenUsed/>
    <w:rsid w:val="00DB37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rsid w:val="00DB374E"/>
  </w:style>
  <w:style w:type="paragraph" w:styleId="llb">
    <w:name w:val="footer"/>
    <w:basedOn w:val="Norml"/>
    <w:link w:val="llbChar"/>
    <w:uiPriority w:val="99"/>
    <w:unhideWhenUsed/>
    <w:rsid w:val="00DB37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B374E"/>
  </w:style>
  <w:style w:type="character" w:styleId="Jegyzethivatkozs">
    <w:name w:val="annotation reference"/>
    <w:basedOn w:val="Bekezdsalapbettpusa"/>
    <w:unhideWhenUsed/>
    <w:rsid w:val="00663E5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63E5F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63E5F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63E5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63E5F"/>
    <w:rPr>
      <w:b/>
      <w:bCs/>
      <w:sz w:val="20"/>
      <w:szCs w:val="20"/>
    </w:rPr>
  </w:style>
  <w:style w:type="paragraph" w:customStyle="1" w:styleId="paragrafuscm">
    <w:name w:val="paragrafuscím"/>
    <w:basedOn w:val="Norml"/>
    <w:rsid w:val="00DB068A"/>
    <w:pPr>
      <w:autoSpaceDE w:val="0"/>
      <w:autoSpaceDN w:val="0"/>
      <w:adjustRightInd w:val="0"/>
      <w:spacing w:before="180" w:after="60" w:line="240" w:lineRule="auto"/>
      <w:jc w:val="center"/>
    </w:pPr>
    <w:rPr>
      <w:rFonts w:ascii="Times New Roman" w:eastAsia="Times New Roman" w:hAnsi="Times New Roman" w:cs="Times New Roman"/>
      <w:b/>
      <w:bCs/>
      <w:smallCaps/>
      <w:sz w:val="24"/>
      <w:szCs w:val="24"/>
      <w:lang w:eastAsia="hu-HU"/>
    </w:rPr>
  </w:style>
  <w:style w:type="character" w:customStyle="1" w:styleId="fontstyle01">
    <w:name w:val="fontstyle01"/>
    <w:basedOn w:val="Bekezdsalapbettpusa"/>
    <w:rsid w:val="000C7F95"/>
    <w:rPr>
      <w:rFonts w:ascii="Times New Roman" w:hAnsi="Times New Roman" w:cs="Times New Roman" w:hint="default"/>
      <w:b w:val="0"/>
      <w:bCs w:val="0"/>
      <w:i w:val="0"/>
      <w:iCs w:val="0"/>
      <w:color w:val="474747"/>
      <w:sz w:val="28"/>
      <w:szCs w:val="28"/>
    </w:rPr>
  </w:style>
  <w:style w:type="paragraph" w:styleId="NormlWeb">
    <w:name w:val="Normal (Web)"/>
    <w:basedOn w:val="Norml"/>
    <w:uiPriority w:val="99"/>
    <w:unhideWhenUsed/>
    <w:rsid w:val="00DE0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fontstyle21">
    <w:name w:val="fontstyle21"/>
    <w:basedOn w:val="Bekezdsalapbettpusa"/>
    <w:rsid w:val="00E9632B"/>
    <w:rPr>
      <w:rFonts w:ascii="Times New Roman" w:hAnsi="Times New Roman" w:cs="Times New Roman" w:hint="default"/>
      <w:b w:val="0"/>
      <w:bCs w:val="0"/>
      <w:i w:val="0"/>
      <w:iCs w:val="0"/>
      <w:color w:val="474747"/>
      <w:sz w:val="28"/>
      <w:szCs w:val="28"/>
    </w:rPr>
  </w:style>
  <w:style w:type="paragraph" w:customStyle="1" w:styleId="xparagraph">
    <w:name w:val="x_paragraph"/>
    <w:basedOn w:val="Norml"/>
    <w:rsid w:val="00AB3140"/>
    <w:pPr>
      <w:spacing w:before="100" w:beforeAutospacing="1" w:after="100" w:afterAutospacing="1" w:line="240" w:lineRule="auto"/>
    </w:pPr>
    <w:rPr>
      <w:rFonts w:ascii="Calibri" w:hAnsi="Calibri" w:cs="Calibri"/>
      <w:lang w:eastAsia="hu-HU"/>
    </w:rPr>
  </w:style>
  <w:style w:type="table" w:styleId="Rcsostblzat">
    <w:name w:val="Table Grid"/>
    <w:basedOn w:val="Normltblzat"/>
    <w:uiPriority w:val="39"/>
    <w:rsid w:val="00AB3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4Char">
    <w:name w:val="Címsor 4 Char"/>
    <w:basedOn w:val="Bekezdsalapbettpusa"/>
    <w:link w:val="Cmsor4"/>
    <w:uiPriority w:val="9"/>
    <w:rsid w:val="00BC06DF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paragraph" w:styleId="Nincstrkz">
    <w:name w:val="No Spacing"/>
    <w:uiPriority w:val="1"/>
    <w:qFormat/>
    <w:rsid w:val="00757C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customStyle="1" w:styleId="TableGrid">
    <w:name w:val="TableGrid"/>
    <w:rsid w:val="00DA5B78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hivatkozs">
    <w:name w:val="Hyperlink"/>
    <w:rsid w:val="00DD706D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90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5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ajk.pte.h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jk.pte.hu/hu/hallgatoknak/jogasz-osztatlan-levelezo/2020-2021-tanevtol/tantargya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jk.pte.hu/hu/hallgatoknak/jogasz-osztatlan-nappali/2019-2020-tanevtol/tantargya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9BD5D38D5633B429F433D353E9EE30E" ma:contentTypeVersion="17" ma:contentTypeDescription="Új dokumentum létrehozása." ma:contentTypeScope="" ma:versionID="627172fda793c11791a98da88acdbb3b">
  <xsd:schema xmlns:xsd="http://www.w3.org/2001/XMLSchema" xmlns:xs="http://www.w3.org/2001/XMLSchema" xmlns:p="http://schemas.microsoft.com/office/2006/metadata/properties" xmlns:ns2="7355b4e1-cfe9-4a03-aea9-f20ad380173c" xmlns:ns3="4a43c089-d840-4a6a-b6b1-131e21dd7b06" xmlns:ns4="38679f5b-e7fa-4e14-9d50-6f29e2420584" targetNamespace="http://schemas.microsoft.com/office/2006/metadata/properties" ma:root="true" ma:fieldsID="7fc8df52e8ed83c2611424ce1e7d0b32" ns2:_="" ns3:_="" ns4:_="">
    <xsd:import namespace="7355b4e1-cfe9-4a03-aea9-f20ad380173c"/>
    <xsd:import namespace="4a43c089-d840-4a6a-b6b1-131e21dd7b06"/>
    <xsd:import namespace="38679f5b-e7fa-4e14-9d50-6f29e2420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55b4e1-cfe9-4a03-aea9-f20ad3801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79f5b-e7fa-4e14-9d50-6f29e242058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df0cc6f-6e8e-4530-a130-422d1ee425e7}" ma:internalName="TaxCatchAll" ma:showField="CatchAllData" ma:web="38679f5b-e7fa-4e14-9d50-6f29e24205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80A18A-B368-4A8F-A44B-024091A08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55b4e1-cfe9-4a03-aea9-f20ad380173c"/>
    <ds:schemaRef ds:uri="4a43c089-d840-4a6a-b6b1-131e21dd7b06"/>
    <ds:schemaRef ds:uri="38679f5b-e7fa-4e14-9d50-6f29e2420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5597A9-A706-45B3-999F-A0CF88DCAD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D73381-02A1-4126-84A1-094F7C8F33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ámbó Alexandra Erzsébet dr.</dc:creator>
  <cp:keywords/>
  <dc:description/>
  <cp:lastModifiedBy>Kunné Vecsési Krisztina</cp:lastModifiedBy>
  <cp:revision>3</cp:revision>
  <cp:lastPrinted>2023-07-20T13:45:00Z</cp:lastPrinted>
  <dcterms:created xsi:type="dcterms:W3CDTF">2023-07-27T09:15:00Z</dcterms:created>
  <dcterms:modified xsi:type="dcterms:W3CDTF">2023-07-2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b6ca9d59a4e280d3f38805b77838b8e1955b003acd371f517230d8a7dfa47c</vt:lpwstr>
  </property>
</Properties>
</file>